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D06340" w14:textId="77777777" w:rsidR="00E76ED7" w:rsidRPr="00E76ED7" w:rsidRDefault="00E76ED7" w:rsidP="00E76ED7">
      <w:pPr>
        <w:snapToGrid w:val="0"/>
        <w:spacing w:before="60" w:after="0" w:line="312" w:lineRule="auto"/>
        <w:jc w:val="center"/>
        <w:textAlignment w:val="baseline"/>
        <w:rPr>
          <w:rFonts w:ascii="한컴바탕" w:eastAsia="Gulim" w:hAnsi="Gulim" w:cs="Gulim"/>
          <w:color w:val="000000"/>
          <w:kern w:val="0"/>
          <w:sz w:val="24"/>
          <w:szCs w:val="24"/>
          <w14:ligatures w14:val="none"/>
        </w:rPr>
      </w:pPr>
      <w:r w:rsidRPr="00E76ED7">
        <w:rPr>
          <w:rFonts w:ascii="Times New Roman" w:eastAsia="Dotum" w:hAnsi="Times New Roman" w:cs="Times New Roman"/>
          <w:b/>
          <w:bCs/>
          <w:color w:val="000000"/>
          <w:spacing w:val="10"/>
          <w:kern w:val="0"/>
          <w:sz w:val="54"/>
          <w:szCs w:val="54"/>
          <w14:ligatures w14:val="none"/>
        </w:rPr>
        <w:t>Study Plan</w:t>
      </w:r>
    </w:p>
    <w:p w14:paraId="547C4BC4" w14:textId="77777777" w:rsidR="00E76ED7" w:rsidRPr="00E76ED7" w:rsidRDefault="00E76ED7" w:rsidP="00E76ED7">
      <w:pPr>
        <w:snapToGrid w:val="0"/>
        <w:spacing w:after="0" w:line="384" w:lineRule="auto"/>
        <w:jc w:val="center"/>
        <w:textAlignment w:val="baseline"/>
        <w:rPr>
          <w:rFonts w:ascii="한컴바탕" w:eastAsia="Gulim" w:hAnsi="Gulim" w:cs="Gulim"/>
          <w:b/>
          <w:bCs/>
          <w:color w:val="000000"/>
          <w:kern w:val="0"/>
          <w:sz w:val="28"/>
          <w:szCs w:val="28"/>
          <w14:ligatures w14:val="none"/>
        </w:rPr>
      </w:pPr>
    </w:p>
    <w:p w14:paraId="3F737CEA" w14:textId="5F6643BE" w:rsidR="00E76ED7" w:rsidRPr="00E76ED7" w:rsidRDefault="00E76ED7" w:rsidP="00E76ED7">
      <w:pPr>
        <w:widowControl/>
        <w:wordWrap/>
        <w:autoSpaceDE/>
        <w:spacing w:after="0" w:line="312" w:lineRule="auto"/>
        <w:ind w:firstLine="120"/>
        <w:textAlignment w:val="baseline"/>
        <w:rPr>
          <w:rFonts w:ascii="한컴바탕" w:eastAsia="Gulim" w:hAnsi="Gulim" w:cs="Gulim"/>
          <w:color w:val="000000"/>
          <w:kern w:val="0"/>
          <w:szCs w:val="20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9"/>
        <w:gridCol w:w="2857"/>
        <w:gridCol w:w="820"/>
        <w:gridCol w:w="3704"/>
      </w:tblGrid>
      <w:tr w:rsidR="00E76ED7" w:rsidRPr="00E76ED7" w14:paraId="158391C0" w14:textId="77777777" w:rsidTr="00E76ED7">
        <w:trPr>
          <w:trHeight w:val="876"/>
        </w:trPr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4C8BE743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Type of Application</w:t>
            </w:r>
          </w:p>
          <w:p w14:paraId="2E33CF68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30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14A888FF" w14:textId="6349CE13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Initial </w:t>
            </w:r>
            <w:proofErr w:type="spellStart"/>
            <w:proofErr w:type="gramStart"/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attendence</w:t>
            </w:r>
            <w:proofErr w:type="spellEnd"/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( )</w:t>
            </w:r>
            <w:proofErr w:type="gramEnd"/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Transfer(</w:t>
            </w:r>
            <w:r w:rsidR="004176DB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√</w:t>
            </w:r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)</w:t>
            </w:r>
          </w:p>
          <w:p w14:paraId="209C6BAA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2BDB281C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 xml:space="preserve">Applying </w:t>
            </w:r>
          </w:p>
          <w:p w14:paraId="119E7B5D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  <w:t>degree</w:t>
            </w:r>
          </w:p>
          <w:p w14:paraId="07EF5350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39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035BE435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proofErr w:type="gramStart"/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>Master( )</w:t>
            </w:r>
            <w:proofErr w:type="gramEnd"/>
            <w:r w:rsidRPr="00E76ED7">
              <w:rPr>
                <w:rFonts w:ascii="Times New Roman" w:eastAsia="Times New Roman" w:hAnsi="Times New Roman" w:cs="Times New Roman"/>
                <w:color w:val="000000"/>
                <w:kern w:val="0"/>
                <w:sz w:val="18"/>
                <w:szCs w:val="18"/>
                <w14:ligatures w14:val="none"/>
              </w:rPr>
              <w:t xml:space="preserve"> Doctorate( ) </w:t>
            </w:r>
            <w:proofErr w:type="spellStart"/>
            <w:r w:rsidRPr="00E76ED7">
              <w:rPr>
                <w:rFonts w:ascii="Times New Roman" w:eastAsia="Times New Roman" w:hAnsi="Times New Roman" w:cs="Times New Roman"/>
                <w:color w:val="000000"/>
                <w:spacing w:val="-4"/>
                <w:kern w:val="0"/>
                <w:sz w:val="18"/>
                <w:szCs w:val="18"/>
                <w14:ligatures w14:val="none"/>
              </w:rPr>
              <w:t>Master&amp;Doctorate</w:t>
            </w:r>
            <w:proofErr w:type="spellEnd"/>
            <w:r w:rsidRPr="00E76ED7">
              <w:rPr>
                <w:rFonts w:ascii="Times New Roman" w:eastAsia="Times New Roman" w:hAnsi="Times New Roman" w:cs="Times New Roman"/>
                <w:color w:val="000000"/>
                <w:spacing w:val="-4"/>
                <w:kern w:val="0"/>
                <w:sz w:val="18"/>
                <w:szCs w:val="18"/>
                <w14:ligatures w14:val="none"/>
              </w:rPr>
              <w:t>( )</w:t>
            </w:r>
          </w:p>
          <w:p w14:paraId="774E64F2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76ED7" w:rsidRPr="00E76ED7" w14:paraId="2DE3AE74" w14:textId="77777777" w:rsidTr="00E76ED7">
        <w:trPr>
          <w:trHeight w:val="719"/>
        </w:trPr>
        <w:tc>
          <w:tcPr>
            <w:tcW w:w="17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737B33B6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Applying Major</w:t>
            </w:r>
          </w:p>
          <w:p w14:paraId="587BB976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30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1D86D6E2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bookmarkStart w:id="0" w:name="_GoBack"/>
            <w:bookmarkEnd w:id="0"/>
          </w:p>
        </w:tc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58EE6EF9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Name</w:t>
            </w:r>
          </w:p>
          <w:p w14:paraId="4E241C40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  <w:tc>
          <w:tcPr>
            <w:tcW w:w="39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  <w:hideMark/>
          </w:tcPr>
          <w:p w14:paraId="5A5C9C43" w14:textId="77777777" w:rsidR="00E76ED7" w:rsidRPr="00E76ED7" w:rsidRDefault="00E76ED7" w:rsidP="00E76ED7">
            <w:pPr>
              <w:snapToGrid w:val="0"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E76ED7" w:rsidRPr="00E76ED7" w14:paraId="5E63D2D1" w14:textId="77777777" w:rsidTr="00E76ED7">
        <w:trPr>
          <w:trHeight w:val="236"/>
        </w:trPr>
        <w:tc>
          <w:tcPr>
            <w:tcW w:w="9581" w:type="dxa"/>
            <w:gridSpan w:val="4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A85223" w14:textId="77777777" w:rsidR="00E76ED7" w:rsidRPr="00E76ED7" w:rsidRDefault="00E76ED7" w:rsidP="00E76ED7">
            <w:pPr>
              <w:snapToGrid w:val="0"/>
              <w:spacing w:after="0" w:line="384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E76ED7" w:rsidRPr="00E76ED7" w14:paraId="658FCDCA" w14:textId="77777777" w:rsidTr="00E76ED7">
        <w:trPr>
          <w:trHeight w:val="923"/>
        </w:trPr>
        <w:tc>
          <w:tcPr>
            <w:tcW w:w="9581" w:type="dxa"/>
            <w:gridSpan w:val="4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B36755" w14:textId="711F78B2" w:rsidR="00E76ED7" w:rsidRPr="00E76ED7" w:rsidRDefault="00E76ED7" w:rsidP="00E76ED7">
            <w:pPr>
              <w:snapToGrid w:val="0"/>
              <w:spacing w:before="80" w:after="0" w:line="312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Dotum" w:eastAsia="Dotum" w:hAnsi="GulimChe" w:cs="Gulim" w:hint="eastAsia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※ </w:t>
            </w: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Describe your study plan according to headings below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(1page each)</w:t>
            </w:r>
          </w:p>
        </w:tc>
      </w:tr>
      <w:tr w:rsidR="00E76ED7" w:rsidRPr="00E76ED7" w14:paraId="0B2D8E57" w14:textId="77777777" w:rsidTr="00E76ED7">
        <w:trPr>
          <w:trHeight w:val="802"/>
        </w:trPr>
        <w:tc>
          <w:tcPr>
            <w:tcW w:w="47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D6BB23" w14:textId="77777777" w:rsidR="00E76ED7" w:rsidRPr="00E76ED7" w:rsidRDefault="00E76ED7" w:rsidP="00E76ED7">
            <w:pPr>
              <w:snapToGrid w:val="0"/>
              <w:spacing w:before="40" w:after="0" w:line="312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1. Personal academic orientation.</w:t>
            </w:r>
          </w:p>
          <w:p w14:paraId="40D6181D" w14:textId="77777777" w:rsidR="00E76ED7" w:rsidRPr="00E76ED7" w:rsidRDefault="00E76ED7" w:rsidP="00E76ED7">
            <w:pPr>
              <w:snapToGrid w:val="0"/>
              <w:spacing w:before="40" w:after="0" w:line="312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3. Future study plan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67E7AD" w14:textId="77777777" w:rsidR="00E76ED7" w:rsidRPr="00E76ED7" w:rsidRDefault="00E76ED7" w:rsidP="00E76ED7">
            <w:pPr>
              <w:snapToGrid w:val="0"/>
              <w:spacing w:before="40" w:after="0" w:line="312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2. Reason of application and personal goal</w:t>
            </w:r>
          </w:p>
          <w:p w14:paraId="5D2FBB33" w14:textId="77777777" w:rsidR="00E76ED7" w:rsidRPr="00E76ED7" w:rsidRDefault="00E76ED7" w:rsidP="00E76ED7">
            <w:pPr>
              <w:snapToGrid w:val="0"/>
              <w:spacing w:before="40" w:after="0" w:line="312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  <w:r w:rsidRPr="00E76ED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4. others</w:t>
            </w:r>
          </w:p>
        </w:tc>
      </w:tr>
      <w:tr w:rsidR="00E76ED7" w:rsidRPr="00E76ED7" w14:paraId="1E65D193" w14:textId="77777777" w:rsidTr="00E76ED7">
        <w:trPr>
          <w:trHeight w:val="6929"/>
        </w:trPr>
        <w:tc>
          <w:tcPr>
            <w:tcW w:w="9581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BA47EA" w14:textId="77777777" w:rsidR="00E76ED7" w:rsidRPr="00E76ED7" w:rsidRDefault="00E76ED7" w:rsidP="00E76ED7">
            <w:pPr>
              <w:snapToGrid w:val="0"/>
              <w:spacing w:after="0" w:line="384" w:lineRule="auto"/>
              <w:textAlignment w:val="baseline"/>
              <w:rPr>
                <w:rFonts w:ascii="한컴바탕" w:eastAsia="Gulim" w:hAnsi="Gulim" w:cs="Gulim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</w:tbl>
    <w:p w14:paraId="4325A7BA" w14:textId="77777777" w:rsidR="00E76ED7" w:rsidRPr="00E76ED7" w:rsidRDefault="00E76ED7" w:rsidP="00E76ED7">
      <w:pPr>
        <w:snapToGrid w:val="0"/>
        <w:spacing w:after="0" w:line="240" w:lineRule="auto"/>
        <w:textAlignment w:val="baseline"/>
        <w:rPr>
          <w:rFonts w:ascii="한양신명조" w:eastAsia="Gulim" w:hAnsi="Gulim" w:cs="Gulim"/>
          <w:color w:val="000000"/>
          <w:kern w:val="0"/>
          <w:szCs w:val="20"/>
          <w14:ligatures w14:val="none"/>
        </w:rPr>
      </w:pPr>
    </w:p>
    <w:p w14:paraId="62D280F4" w14:textId="02D40676" w:rsidR="001B50B7" w:rsidRPr="00E76ED7" w:rsidRDefault="00E76ED7" w:rsidP="00E76ED7">
      <w:pPr>
        <w:snapToGrid w:val="0"/>
        <w:spacing w:after="0" w:line="384" w:lineRule="auto"/>
        <w:jc w:val="center"/>
        <w:textAlignment w:val="baseline"/>
        <w:rPr>
          <w:rFonts w:ascii="한컴바탕" w:eastAsia="Gulim" w:hAnsi="Gulim" w:cs="Gulim"/>
          <w:color w:val="000000"/>
          <w:kern w:val="0"/>
          <w:sz w:val="24"/>
          <w:szCs w:val="24"/>
          <w14:ligatures w14:val="none"/>
        </w:rPr>
      </w:pPr>
      <w:r w:rsidRPr="00E76ED7">
        <w:rPr>
          <w:rFonts w:ascii="Times New Roman" w:eastAsia="Times New Roman" w:hAnsi="Times New Roman" w:cs="Times New Roman"/>
          <w:color w:val="000000"/>
          <w:spacing w:val="20"/>
          <w:kern w:val="0"/>
          <w:sz w:val="24"/>
          <w:szCs w:val="24"/>
          <w14:ligatures w14:val="none"/>
        </w:rPr>
        <w:t>SUNGKYUNKWAN UNIVERSITY GRADUATE SCHOOL</w:t>
      </w:r>
    </w:p>
    <w:sectPr w:rsidR="001B50B7" w:rsidRPr="00E76ED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컴바탕">
    <w:altName w:val="Malgun Gothic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Gulim">
    <w:altName w:val="Malgun Gothic Semilight"/>
    <w:panose1 w:val="020B0600000101010101"/>
    <w:charset w:val="81"/>
    <w:family w:val="modern"/>
    <w:pitch w:val="variable"/>
    <w:sig w:usb0="00000000" w:usb1="69D77CFB" w:usb2="00000030" w:usb3="00000000" w:csb0="0008009F" w:csb1="00000000"/>
  </w:font>
  <w:font w:name="한양신명조">
    <w:altName w:val="Malgun Gothic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Dotum">
    <w:altName w:val="Malgun Gothic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ulimChe">
    <w:altName w:val="굴림체"/>
    <w:charset w:val="81"/>
    <w:family w:val="modern"/>
    <w:pitch w:val="fixed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xMDEwNzUzNTA2NLdU0lEKTi0uzszPAykwrAUAOjt7ACwAAAA="/>
  </w:docVars>
  <w:rsids>
    <w:rsidRoot w:val="00E76ED7"/>
    <w:rsid w:val="001B50B7"/>
    <w:rsid w:val="004176DB"/>
    <w:rsid w:val="00515782"/>
    <w:rsid w:val="00713F07"/>
    <w:rsid w:val="00BD6F5A"/>
    <w:rsid w:val="00E76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733DF"/>
  <w15:chartTrackingRefBased/>
  <w15:docId w15:val="{0FF0827E-D62B-4BE8-A38D-35D31E5C0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0">
    <w:name w:val="s0"/>
    <w:basedOn w:val="a"/>
    <w:rsid w:val="00E76ED7"/>
    <w:pPr>
      <w:snapToGrid w:val="0"/>
      <w:spacing w:after="0" w:line="384" w:lineRule="auto"/>
      <w:textAlignment w:val="baseline"/>
    </w:pPr>
    <w:rPr>
      <w:rFonts w:ascii="한컴바탕" w:eastAsia="Gulim" w:hAnsi="Gulim" w:cs="Gulim"/>
      <w:color w:val="000000"/>
      <w:kern w:val="0"/>
      <w:sz w:val="24"/>
      <w:szCs w:val="24"/>
      <w14:ligatures w14:val="none"/>
    </w:rPr>
  </w:style>
  <w:style w:type="paragraph" w:customStyle="1" w:styleId="MS">
    <w:name w:val="MS바탕글"/>
    <w:basedOn w:val="a"/>
    <w:rsid w:val="00E76ED7"/>
    <w:pPr>
      <w:spacing w:after="0" w:line="384" w:lineRule="auto"/>
      <w:textAlignment w:val="baseline"/>
    </w:pPr>
    <w:rPr>
      <w:rFonts w:ascii="한컴바탕" w:eastAsia="Gulim" w:hAnsi="Gulim" w:cs="Gulim"/>
      <w:color w:val="000000"/>
      <w:kern w:val="0"/>
      <w:szCs w:val="20"/>
      <w14:ligatures w14:val="none"/>
    </w:rPr>
  </w:style>
  <w:style w:type="paragraph" w:customStyle="1" w:styleId="a3">
    <w:name w:val="바탕글"/>
    <w:basedOn w:val="a"/>
    <w:rsid w:val="00E76ED7"/>
    <w:pPr>
      <w:snapToGrid w:val="0"/>
      <w:spacing w:after="0" w:line="360" w:lineRule="auto"/>
      <w:textAlignment w:val="baseline"/>
    </w:pPr>
    <w:rPr>
      <w:rFonts w:ascii="한양신명조" w:eastAsia="Gulim" w:hAnsi="Gulim" w:cs="Gulim"/>
      <w:color w:val="000000"/>
      <w:kern w:val="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46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56</Words>
  <Characters>325</Characters>
  <Application>Microsoft Office Word</Application>
  <DocSecurity>0</DocSecurity>
  <Lines>2</Lines>
  <Paragraphs>1</Paragraphs>
  <ScaleCrop>false</ScaleCrop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wy@o365.skku.edu</dc:creator>
  <cp:keywords/>
  <dc:description/>
  <cp:lastModifiedBy>Ji-Peng Wang</cp:lastModifiedBy>
  <cp:revision>3</cp:revision>
  <dcterms:created xsi:type="dcterms:W3CDTF">2022-04-15T08:22:00Z</dcterms:created>
  <dcterms:modified xsi:type="dcterms:W3CDTF">2022-04-15T09:03:00Z</dcterms:modified>
</cp:coreProperties>
</file>